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ef51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98e6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8:36:49Z</dcterms:created>
  <dcterms:modified xsi:type="dcterms:W3CDTF">2020-03-26T08:36:49Z</dcterms:modified>
</cp:coreProperties>
</file>